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51F99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he given code was compiled in IntelliJ IDEA. </w:t>
      </w:r>
    </w:p>
    <w:p w14:paraId="30AA2D44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B9746C6" w14:textId="603E6575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 have taken the list given on the e</w:t>
      </w:r>
      <w:r w:rsidR="0083594A">
        <w:rPr>
          <w:rFonts w:ascii="Courier New" w:hAnsi="Courier New" w:cs="Courier New"/>
        </w:rPr>
        <w:t>-</w:t>
      </w:r>
      <w:r>
        <w:rPr>
          <w:rFonts w:ascii="Courier New" w:hAnsi="Courier New" w:cs="Courier New"/>
        </w:rPr>
        <w:t>learning and firstly did the in</w:t>
      </w:r>
      <w:r w:rsidR="0083594A">
        <w:rPr>
          <w:rFonts w:ascii="Courier New" w:hAnsi="Courier New" w:cs="Courier New"/>
        </w:rPr>
        <w:t>-</w:t>
      </w:r>
      <w:r>
        <w:rPr>
          <w:rFonts w:ascii="Courier New" w:hAnsi="Courier New" w:cs="Courier New"/>
        </w:rPr>
        <w:t>o</w:t>
      </w:r>
      <w:r w:rsidR="0083594A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der traversal of the tree and then the second step was to delete the node</w:t>
      </w:r>
      <w:r w:rsidR="0083594A">
        <w:rPr>
          <w:rFonts w:ascii="Courier New" w:hAnsi="Courier New" w:cs="Courier New"/>
        </w:rPr>
        <w:t>(there was nothing mentioned on the webpage regarding the way to do the same, I did the deletion non recursively</w:t>
      </w:r>
      <w:bookmarkStart w:id="0" w:name="_GoBack"/>
      <w:bookmarkEnd w:id="0"/>
      <w:r w:rsidR="0083594A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 xml:space="preserve"> corresponding to the node with value 100. Then after the deletion I again traversed the binary search tree in in</w:t>
      </w:r>
      <w:r w:rsidR="0083594A">
        <w:rPr>
          <w:rFonts w:ascii="Courier New" w:hAnsi="Courier New" w:cs="Courier New"/>
        </w:rPr>
        <w:t>-</w:t>
      </w:r>
      <w:r>
        <w:rPr>
          <w:rFonts w:ascii="Courier New" w:hAnsi="Courier New" w:cs="Courier New"/>
        </w:rPr>
        <w:t>order way and got the results in the attached jpeg file.</w:t>
      </w:r>
    </w:p>
    <w:p w14:paraId="4582CED4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6457DFF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o run the code from command </w:t>
      </w:r>
      <w:proofErr w:type="gramStart"/>
      <w:r>
        <w:rPr>
          <w:rFonts w:ascii="Courier New" w:hAnsi="Courier New" w:cs="Courier New"/>
          <w:b/>
          <w:bCs/>
        </w:rPr>
        <w:t>line :</w:t>
      </w:r>
      <w:proofErr w:type="gramEnd"/>
      <w:r>
        <w:rPr>
          <w:rFonts w:ascii="Courier New" w:hAnsi="Courier New" w:cs="Courier New"/>
          <w:b/>
          <w:bCs/>
        </w:rPr>
        <w:t>-</w:t>
      </w:r>
    </w:p>
    <w:p w14:paraId="72FF7773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javac</w:t>
      </w:r>
      <w:proofErr w:type="spellEnd"/>
      <w:r>
        <w:rPr>
          <w:rFonts w:ascii="Courier New" w:hAnsi="Courier New" w:cs="Courier New"/>
        </w:rPr>
        <w:t xml:space="preserve"> main.java</w:t>
      </w:r>
    </w:p>
    <w:p w14:paraId="4D96727C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java main</w:t>
      </w:r>
    </w:p>
    <w:p w14:paraId="1FB2D4B1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BB72074" w14:textId="77777777" w:rsidR="008E32EC" w:rsidRDefault="008E32EC"/>
    <w:sectPr w:rsidR="008E32EC" w:rsidSect="0084502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zM0MzYwMTU3MDJS0lEKTi0uzszPAykwrAUAPcvKOCwAAAA="/>
  </w:docVars>
  <w:rsids>
    <w:rsidRoot w:val="0063410A"/>
    <w:rsid w:val="0063410A"/>
    <w:rsid w:val="0083594A"/>
    <w:rsid w:val="008E32EC"/>
    <w:rsid w:val="00C22525"/>
    <w:rsid w:val="00D6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D065"/>
  <w15:chartTrackingRefBased/>
  <w15:docId w15:val="{4A777CA7-A7FE-4E16-8581-3C37F129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, Shivvrat</dc:creator>
  <cp:keywords/>
  <dc:description/>
  <cp:lastModifiedBy>Arya, Shivvrat</cp:lastModifiedBy>
  <cp:revision>3</cp:revision>
  <dcterms:created xsi:type="dcterms:W3CDTF">2019-09-21T21:49:00Z</dcterms:created>
  <dcterms:modified xsi:type="dcterms:W3CDTF">2019-09-21T21:50:00Z</dcterms:modified>
</cp:coreProperties>
</file>